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BBDFF" w14:textId="3FEE0C9A" w:rsidR="00645911" w:rsidRPr="00DD4B55" w:rsidRDefault="0031559C">
      <w:pPr>
        <w:rPr>
          <w:rFonts w:ascii="Times New Roman" w:hAnsi="Times New Roman" w:cs="Times New Roman"/>
          <w:sz w:val="24"/>
          <w:szCs w:val="24"/>
        </w:rPr>
      </w:pPr>
      <w:r w:rsidRPr="00DD4B55">
        <w:rPr>
          <w:rFonts w:ascii="Times New Roman" w:hAnsi="Times New Roman" w:cs="Times New Roman"/>
          <w:sz w:val="24"/>
          <w:szCs w:val="24"/>
        </w:rPr>
        <w:t xml:space="preserve">Pasco Logan </w:t>
      </w:r>
    </w:p>
    <w:p w14:paraId="2CB0DBD5" w14:textId="1086B658" w:rsidR="0066785B" w:rsidRPr="00DD4B55" w:rsidRDefault="0066785B">
      <w:pPr>
        <w:rPr>
          <w:rFonts w:ascii="Times New Roman" w:hAnsi="Times New Roman" w:cs="Times New Roman"/>
          <w:sz w:val="24"/>
          <w:szCs w:val="24"/>
        </w:rPr>
      </w:pPr>
      <w:r w:rsidRPr="00DD4B55">
        <w:rPr>
          <w:rFonts w:ascii="Times New Roman" w:hAnsi="Times New Roman" w:cs="Times New Roman"/>
          <w:sz w:val="24"/>
          <w:szCs w:val="24"/>
        </w:rPr>
        <w:t>0</w:t>
      </w:r>
      <w:r w:rsidR="000F353B">
        <w:rPr>
          <w:rFonts w:ascii="Times New Roman" w:hAnsi="Times New Roman" w:cs="Times New Roman"/>
          <w:sz w:val="24"/>
          <w:szCs w:val="24"/>
        </w:rPr>
        <w:t>8</w:t>
      </w:r>
      <w:r w:rsidRPr="00DD4B55">
        <w:rPr>
          <w:rFonts w:ascii="Times New Roman" w:hAnsi="Times New Roman" w:cs="Times New Roman"/>
          <w:sz w:val="24"/>
          <w:szCs w:val="24"/>
        </w:rPr>
        <w:t>/</w:t>
      </w:r>
      <w:r w:rsidR="003440F6">
        <w:rPr>
          <w:rFonts w:ascii="Times New Roman" w:hAnsi="Times New Roman" w:cs="Times New Roman"/>
          <w:sz w:val="24"/>
          <w:szCs w:val="24"/>
        </w:rPr>
        <w:t>10</w:t>
      </w:r>
      <w:r w:rsidRPr="00DD4B55">
        <w:rPr>
          <w:rFonts w:ascii="Times New Roman" w:hAnsi="Times New Roman" w:cs="Times New Roman"/>
          <w:sz w:val="24"/>
          <w:szCs w:val="24"/>
        </w:rPr>
        <w:t>/2022</w:t>
      </w:r>
    </w:p>
    <w:p w14:paraId="05D51505" w14:textId="364168E3" w:rsidR="00E26193" w:rsidRPr="00DD4B55" w:rsidRDefault="00F834E4">
      <w:pPr>
        <w:rPr>
          <w:rFonts w:ascii="Times New Roman" w:hAnsi="Times New Roman" w:cs="Times New Roman"/>
          <w:sz w:val="24"/>
          <w:szCs w:val="24"/>
        </w:rPr>
      </w:pPr>
      <w:r w:rsidRPr="00DD4B55">
        <w:rPr>
          <w:rFonts w:ascii="Times New Roman" w:hAnsi="Times New Roman" w:cs="Times New Roman"/>
          <w:sz w:val="24"/>
          <w:szCs w:val="24"/>
        </w:rPr>
        <w:t>CS 250</w:t>
      </w:r>
    </w:p>
    <w:p w14:paraId="6789DA4C" w14:textId="4459F554" w:rsidR="00F834E4" w:rsidRDefault="00EC3AA4" w:rsidP="00466854">
      <w:pPr>
        <w:jc w:val="center"/>
        <w:rPr>
          <w:rFonts w:ascii="Times New Roman" w:hAnsi="Times New Roman" w:cs="Times New Roman"/>
          <w:sz w:val="24"/>
          <w:szCs w:val="24"/>
        </w:rPr>
      </w:pPr>
      <w:r>
        <w:rPr>
          <w:rFonts w:ascii="Times New Roman" w:hAnsi="Times New Roman" w:cs="Times New Roman"/>
          <w:sz w:val="24"/>
          <w:szCs w:val="24"/>
        </w:rPr>
        <w:t>7</w:t>
      </w:r>
      <w:r w:rsidR="00466854" w:rsidRPr="00DD4B55">
        <w:rPr>
          <w:rFonts w:ascii="Times New Roman" w:hAnsi="Times New Roman" w:cs="Times New Roman"/>
          <w:sz w:val="24"/>
          <w:szCs w:val="24"/>
        </w:rPr>
        <w:t>-</w:t>
      </w:r>
      <w:r>
        <w:rPr>
          <w:rFonts w:ascii="Times New Roman" w:hAnsi="Times New Roman" w:cs="Times New Roman"/>
          <w:sz w:val="24"/>
          <w:szCs w:val="24"/>
        </w:rPr>
        <w:t>1</w:t>
      </w:r>
      <w:r w:rsidR="00466854" w:rsidRPr="00DD4B55">
        <w:rPr>
          <w:rFonts w:ascii="Times New Roman" w:hAnsi="Times New Roman" w:cs="Times New Roman"/>
          <w:sz w:val="24"/>
          <w:szCs w:val="24"/>
        </w:rPr>
        <w:t xml:space="preserve"> </w:t>
      </w:r>
      <w:r w:rsidR="00C918EE" w:rsidRPr="00C918EE">
        <w:rPr>
          <w:rFonts w:ascii="Times New Roman" w:hAnsi="Times New Roman" w:cs="Times New Roman"/>
          <w:sz w:val="24"/>
          <w:szCs w:val="24"/>
        </w:rPr>
        <w:t>Sprint Review and Retrospective</w:t>
      </w:r>
    </w:p>
    <w:p w14:paraId="20DBD26A" w14:textId="77777777" w:rsidR="00501972" w:rsidRPr="00DD4B55" w:rsidRDefault="00501972" w:rsidP="00466854">
      <w:pPr>
        <w:jc w:val="center"/>
        <w:rPr>
          <w:rFonts w:ascii="Times New Roman" w:hAnsi="Times New Roman" w:cs="Times New Roman"/>
          <w:sz w:val="24"/>
          <w:szCs w:val="24"/>
        </w:rPr>
      </w:pPr>
    </w:p>
    <w:p w14:paraId="23DB7CF4" w14:textId="70698C6D" w:rsidR="00871EAA" w:rsidRPr="00C4390F" w:rsidRDefault="00FB6A4A" w:rsidP="007A3CE6">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Different jobs make up the Scrum Team. Examples of these roles include Product Owner, Scrum Master, Testers, and Developers. Each of these responsibilities significantly contributes to the project and is essential to the team's success. T</w:t>
      </w:r>
      <w:r w:rsidR="001C7906">
        <w:rPr>
          <w:rFonts w:ascii="Times New Roman" w:hAnsi="Times New Roman" w:cs="Times New Roman"/>
          <w:sz w:val="24"/>
          <w:szCs w:val="24"/>
        </w:rPr>
        <w:t>he Product Owner met with them to discuss the project and what the SNHU Travel stakeholders wanted to see implemented</w:t>
      </w:r>
      <w:r w:rsidRPr="00C4390F">
        <w:rPr>
          <w:rFonts w:ascii="Times New Roman" w:hAnsi="Times New Roman" w:cs="Times New Roman"/>
          <w:sz w:val="24"/>
          <w:szCs w:val="24"/>
        </w:rPr>
        <w:t xml:space="preserve">. The Product Owner must involve stakeholders and fully comprehend the requirements and goals put forth by SNHU Travel. SNHU Travel and the Product Owner must remain in frequent contact and exchange comments. The Scrum Master manages the team's training, coaching, and mentoring activities. </w:t>
      </w:r>
      <w:r w:rsidR="00DC7FEF" w:rsidRPr="00C4390F">
        <w:rPr>
          <w:rFonts w:ascii="Times New Roman" w:hAnsi="Times New Roman" w:cs="Times New Roman"/>
          <w:sz w:val="24"/>
          <w:szCs w:val="24"/>
        </w:rPr>
        <w:t>A</w:t>
      </w:r>
      <w:r w:rsidR="000A27EF" w:rsidRPr="00C4390F">
        <w:rPr>
          <w:rFonts w:ascii="Times New Roman" w:hAnsi="Times New Roman" w:cs="Times New Roman"/>
          <w:sz w:val="24"/>
          <w:szCs w:val="24"/>
        </w:rPr>
        <w:t xml:space="preserve">ssuring that the </w:t>
      </w:r>
      <w:r w:rsidR="00DC7FEF" w:rsidRPr="00C4390F">
        <w:rPr>
          <w:rFonts w:ascii="Times New Roman" w:hAnsi="Times New Roman" w:cs="Times New Roman"/>
          <w:sz w:val="24"/>
          <w:szCs w:val="24"/>
        </w:rPr>
        <w:t>developed product</w:t>
      </w:r>
      <w:r w:rsidR="000A27EF" w:rsidRPr="00C4390F">
        <w:rPr>
          <w:rFonts w:ascii="Times New Roman" w:hAnsi="Times New Roman" w:cs="Times New Roman"/>
          <w:sz w:val="24"/>
          <w:szCs w:val="24"/>
        </w:rPr>
        <w:t xml:space="preserve"> meets </w:t>
      </w:r>
      <w:r w:rsidR="00262A04" w:rsidRPr="00C4390F">
        <w:rPr>
          <w:rFonts w:ascii="Times New Roman" w:hAnsi="Times New Roman" w:cs="Times New Roman"/>
          <w:sz w:val="24"/>
          <w:szCs w:val="24"/>
        </w:rPr>
        <w:t>SNHU Travel</w:t>
      </w:r>
      <w:r w:rsidR="000A27EF" w:rsidRPr="00C4390F">
        <w:rPr>
          <w:rFonts w:ascii="Times New Roman" w:hAnsi="Times New Roman" w:cs="Times New Roman"/>
          <w:sz w:val="24"/>
          <w:szCs w:val="24"/>
        </w:rPr>
        <w:t xml:space="preserve"> requirements.</w:t>
      </w:r>
      <w:r w:rsidR="00A6460A" w:rsidRPr="00C4390F">
        <w:rPr>
          <w:rFonts w:ascii="Times New Roman" w:hAnsi="Times New Roman" w:cs="Times New Roman"/>
          <w:sz w:val="24"/>
          <w:szCs w:val="24"/>
        </w:rPr>
        <w:t xml:space="preserve"> </w:t>
      </w:r>
      <w:r w:rsidR="00CD4ACE" w:rsidRPr="00C4390F">
        <w:rPr>
          <w:rFonts w:ascii="Times New Roman" w:hAnsi="Times New Roman" w:cs="Times New Roman"/>
          <w:sz w:val="24"/>
          <w:szCs w:val="24"/>
        </w:rPr>
        <w:t xml:space="preserve">The Tester ensures that the developed product and the delivery process are </w:t>
      </w:r>
      <w:r w:rsidR="00262A04" w:rsidRPr="00C4390F">
        <w:rPr>
          <w:rFonts w:ascii="Times New Roman" w:hAnsi="Times New Roman" w:cs="Times New Roman"/>
          <w:sz w:val="24"/>
          <w:szCs w:val="24"/>
        </w:rPr>
        <w:t xml:space="preserve">of </w:t>
      </w:r>
      <w:r w:rsidR="00CD4ACE" w:rsidRPr="00C4390F">
        <w:rPr>
          <w:rFonts w:ascii="Times New Roman" w:hAnsi="Times New Roman" w:cs="Times New Roman"/>
          <w:sz w:val="24"/>
          <w:szCs w:val="24"/>
        </w:rPr>
        <w:t>high quality. The Tester takes the user stories, puts together the necessary test steps, and generates pass/fail conditions for each test case.</w:t>
      </w:r>
      <w:r w:rsidR="00A6460A" w:rsidRPr="00C4390F">
        <w:rPr>
          <w:rFonts w:ascii="Times New Roman" w:hAnsi="Times New Roman" w:cs="Times New Roman"/>
          <w:sz w:val="24"/>
          <w:szCs w:val="24"/>
        </w:rPr>
        <w:t xml:space="preserve"> An acceptance criterion helps to determine which items are needed to bring the user story to life. The Tester interacts with the Product Owner and Scrum Master by asking questions about the user stories to understand better what SNHU Travel hopes to accomplish with their website.</w:t>
      </w:r>
      <w:r w:rsidR="00CD4ACE" w:rsidRPr="00C4390F">
        <w:rPr>
          <w:rFonts w:ascii="Times New Roman" w:hAnsi="Times New Roman" w:cs="Times New Roman"/>
          <w:sz w:val="24"/>
          <w:szCs w:val="24"/>
        </w:rPr>
        <w:t xml:space="preserve"> </w:t>
      </w:r>
    </w:p>
    <w:p w14:paraId="0B9A1677" w14:textId="1795C1C9" w:rsidR="00264967" w:rsidRPr="00C4390F" w:rsidRDefault="009202B2" w:rsidP="007A3CE6">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A</w:t>
      </w:r>
      <w:r w:rsidR="00A91215" w:rsidRPr="00C4390F">
        <w:rPr>
          <w:rFonts w:ascii="Times New Roman" w:hAnsi="Times New Roman" w:cs="Times New Roman"/>
          <w:sz w:val="24"/>
          <w:szCs w:val="24"/>
        </w:rPr>
        <w:t>n example</w:t>
      </w:r>
      <w:r w:rsidR="00143169">
        <w:rPr>
          <w:rFonts w:ascii="Times New Roman" w:hAnsi="Times New Roman" w:cs="Times New Roman"/>
          <w:sz w:val="24"/>
          <w:szCs w:val="24"/>
        </w:rPr>
        <w:t xml:space="preserve"> of this commun</w:t>
      </w:r>
      <w:r w:rsidR="00510731">
        <w:rPr>
          <w:rFonts w:ascii="Times New Roman" w:hAnsi="Times New Roman" w:cs="Times New Roman"/>
          <w:sz w:val="24"/>
          <w:szCs w:val="24"/>
        </w:rPr>
        <w:t>i</w:t>
      </w:r>
      <w:r w:rsidR="00143169">
        <w:rPr>
          <w:rFonts w:ascii="Times New Roman" w:hAnsi="Times New Roman" w:cs="Times New Roman"/>
          <w:sz w:val="24"/>
          <w:szCs w:val="24"/>
        </w:rPr>
        <w:t>cation</w:t>
      </w:r>
      <w:r w:rsidR="00A91215" w:rsidRPr="00C4390F">
        <w:rPr>
          <w:rFonts w:ascii="Times New Roman" w:hAnsi="Times New Roman" w:cs="Times New Roman"/>
          <w:sz w:val="24"/>
          <w:szCs w:val="24"/>
        </w:rPr>
        <w:t xml:space="preserve"> </w:t>
      </w:r>
      <w:r w:rsidR="00CE2FDF" w:rsidRPr="00C4390F">
        <w:rPr>
          <w:rFonts w:ascii="Times New Roman" w:hAnsi="Times New Roman" w:cs="Times New Roman"/>
          <w:sz w:val="24"/>
          <w:szCs w:val="24"/>
        </w:rPr>
        <w:t>is</w:t>
      </w:r>
      <w:r w:rsidR="00A91215" w:rsidRPr="00C4390F">
        <w:rPr>
          <w:rFonts w:ascii="Times New Roman" w:hAnsi="Times New Roman" w:cs="Times New Roman"/>
          <w:sz w:val="24"/>
          <w:szCs w:val="24"/>
        </w:rPr>
        <w:t xml:space="preserve"> sending an email to the Product Owner asking if the destinations should be displayed from highest to lowest pricing or vice versa</w:t>
      </w:r>
      <w:r w:rsidR="00D56551" w:rsidRPr="00C4390F">
        <w:rPr>
          <w:rFonts w:ascii="Times New Roman" w:hAnsi="Times New Roman" w:cs="Times New Roman"/>
          <w:sz w:val="24"/>
          <w:szCs w:val="24"/>
        </w:rPr>
        <w:t xml:space="preserve">. Developers are the Scrum Team members who create a product plan and adapt it </w:t>
      </w:r>
      <w:r w:rsidR="00A91215" w:rsidRPr="00C4390F">
        <w:rPr>
          <w:rFonts w:ascii="Times New Roman" w:hAnsi="Times New Roman" w:cs="Times New Roman"/>
          <w:sz w:val="24"/>
          <w:szCs w:val="24"/>
        </w:rPr>
        <w:t>dail</w:t>
      </w:r>
      <w:r w:rsidR="00D56551" w:rsidRPr="00C4390F">
        <w:rPr>
          <w:rFonts w:ascii="Times New Roman" w:hAnsi="Times New Roman" w:cs="Times New Roman"/>
          <w:sz w:val="24"/>
          <w:szCs w:val="24"/>
        </w:rPr>
        <w:t xml:space="preserve">y to meet the Sprint Goal. The Developers are constantly in contact with the Product Owner and Tester to ensure that they </w:t>
      </w:r>
      <w:r w:rsidR="00956F2E">
        <w:rPr>
          <w:rFonts w:ascii="Times New Roman" w:hAnsi="Times New Roman" w:cs="Times New Roman"/>
          <w:sz w:val="24"/>
          <w:szCs w:val="24"/>
        </w:rPr>
        <w:t>provide</w:t>
      </w:r>
      <w:r w:rsidR="00D56551" w:rsidRPr="00C4390F">
        <w:rPr>
          <w:rFonts w:ascii="Times New Roman" w:hAnsi="Times New Roman" w:cs="Times New Roman"/>
          <w:sz w:val="24"/>
          <w:szCs w:val="24"/>
        </w:rPr>
        <w:t xml:space="preserve"> everything required to complete the task. Following up will assist in obtaining the </w:t>
      </w:r>
      <w:r w:rsidR="00D56551" w:rsidRPr="00C4390F">
        <w:rPr>
          <w:rFonts w:ascii="Times New Roman" w:hAnsi="Times New Roman" w:cs="Times New Roman"/>
          <w:sz w:val="24"/>
          <w:szCs w:val="24"/>
        </w:rPr>
        <w:lastRenderedPageBreak/>
        <w:t>information required to continue the project and keep it on track.</w:t>
      </w:r>
      <w:r w:rsidR="009135DE" w:rsidRPr="00C4390F">
        <w:rPr>
          <w:rFonts w:ascii="Times New Roman" w:hAnsi="Times New Roman" w:cs="Times New Roman"/>
          <w:sz w:val="24"/>
          <w:szCs w:val="24"/>
        </w:rPr>
        <w:t xml:space="preserve"> Because the stakeholders could alter the product as it is being developed, this is crucial. SNHU Travel </w:t>
      </w:r>
      <w:r w:rsidR="007E5E13">
        <w:rPr>
          <w:rFonts w:ascii="Times New Roman" w:hAnsi="Times New Roman" w:cs="Times New Roman"/>
          <w:sz w:val="24"/>
          <w:szCs w:val="24"/>
        </w:rPr>
        <w:t>decided that this initiative's primary goal</w:t>
      </w:r>
      <w:r w:rsidR="009135DE" w:rsidRPr="00C4390F">
        <w:rPr>
          <w:rFonts w:ascii="Times New Roman" w:hAnsi="Times New Roman" w:cs="Times New Roman"/>
          <w:sz w:val="24"/>
          <w:szCs w:val="24"/>
        </w:rPr>
        <w:t xml:space="preserve"> should be </w:t>
      </w:r>
      <w:r w:rsidR="007E5E13">
        <w:rPr>
          <w:rFonts w:ascii="Times New Roman" w:hAnsi="Times New Roman" w:cs="Times New Roman"/>
          <w:sz w:val="24"/>
          <w:szCs w:val="24"/>
        </w:rPr>
        <w:t>highlighting</w:t>
      </w:r>
      <w:r w:rsidR="009135DE" w:rsidRPr="00C4390F">
        <w:rPr>
          <w:rFonts w:ascii="Times New Roman" w:hAnsi="Times New Roman" w:cs="Times New Roman"/>
          <w:sz w:val="24"/>
          <w:szCs w:val="24"/>
        </w:rPr>
        <w:t xml:space="preserve"> health and detox travel locations.</w:t>
      </w:r>
      <w:r w:rsidR="00E55EC5" w:rsidRPr="00C4390F">
        <w:rPr>
          <w:rFonts w:ascii="Times New Roman" w:hAnsi="Times New Roman" w:cs="Times New Roman"/>
          <w:sz w:val="24"/>
          <w:szCs w:val="24"/>
        </w:rPr>
        <w:t xml:space="preserve"> If the Developers had</w:t>
      </w:r>
      <w:r w:rsidR="001B43D1" w:rsidRPr="00C4390F">
        <w:rPr>
          <w:rFonts w:ascii="Times New Roman" w:hAnsi="Times New Roman" w:cs="Times New Roman"/>
          <w:sz w:val="24"/>
          <w:szCs w:val="24"/>
        </w:rPr>
        <w:t xml:space="preserve"> no</w:t>
      </w:r>
      <w:r w:rsidR="00E55EC5" w:rsidRPr="00C4390F">
        <w:rPr>
          <w:rFonts w:ascii="Times New Roman" w:hAnsi="Times New Roman" w:cs="Times New Roman"/>
          <w:sz w:val="24"/>
          <w:szCs w:val="24"/>
        </w:rPr>
        <w:t xml:space="preserve">t followed up, this most recent modification would have taken </w:t>
      </w:r>
      <w:r w:rsidR="001B43D1" w:rsidRPr="00C4390F">
        <w:rPr>
          <w:rFonts w:ascii="Times New Roman" w:hAnsi="Times New Roman" w:cs="Times New Roman"/>
          <w:sz w:val="24"/>
          <w:szCs w:val="24"/>
        </w:rPr>
        <w:t>the team a lot of time and effort</w:t>
      </w:r>
      <w:r w:rsidR="00E55EC5" w:rsidRPr="00C4390F">
        <w:rPr>
          <w:rFonts w:ascii="Times New Roman" w:hAnsi="Times New Roman" w:cs="Times New Roman"/>
          <w:sz w:val="24"/>
          <w:szCs w:val="24"/>
        </w:rPr>
        <w:t>.</w:t>
      </w:r>
    </w:p>
    <w:p w14:paraId="455421E6" w14:textId="77777777" w:rsidR="00C216C3" w:rsidRPr="00C4390F" w:rsidRDefault="00513F4C" w:rsidP="007A3CE6">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Scrum's adoption encouraged completion by streamlining tasks and designating clear roles for them. We wrote about and carried out activities from each role's perspective throughout the course. They would be linked primarily by how well each role communicates with the others, further indicating the particular responsibilities given to each role. By implementing the Scrum framework, a team can avoid ambiguous work and becom</w:t>
      </w:r>
      <w:r w:rsidR="00930520" w:rsidRPr="00C4390F">
        <w:rPr>
          <w:rFonts w:ascii="Times New Roman" w:hAnsi="Times New Roman" w:cs="Times New Roman"/>
          <w:sz w:val="24"/>
          <w:szCs w:val="24"/>
        </w:rPr>
        <w:t>e</w:t>
      </w:r>
      <w:r w:rsidRPr="00C4390F">
        <w:rPr>
          <w:rFonts w:ascii="Times New Roman" w:hAnsi="Times New Roman" w:cs="Times New Roman"/>
          <w:sz w:val="24"/>
          <w:szCs w:val="24"/>
        </w:rPr>
        <w:t xml:space="preserve"> overburdened with too many duties that prevent them from producing quality outcomes.</w:t>
      </w:r>
      <w:r w:rsidR="00E932E5" w:rsidRPr="00C4390F">
        <w:rPr>
          <w:rFonts w:ascii="Times New Roman" w:hAnsi="Times New Roman" w:cs="Times New Roman"/>
          <w:sz w:val="24"/>
          <w:szCs w:val="24"/>
        </w:rPr>
        <w:t xml:space="preserve"> </w:t>
      </w:r>
      <w:r w:rsidR="00AD4919" w:rsidRPr="00C4390F">
        <w:rPr>
          <w:rFonts w:ascii="Times New Roman" w:hAnsi="Times New Roman" w:cs="Times New Roman"/>
          <w:sz w:val="24"/>
          <w:szCs w:val="24"/>
        </w:rPr>
        <w:t>Early on, instances of how a daily stand-up was conducted demonstrat</w:t>
      </w:r>
      <w:r w:rsidR="00C216C3" w:rsidRPr="00C4390F">
        <w:rPr>
          <w:rFonts w:ascii="Times New Roman" w:hAnsi="Times New Roman" w:cs="Times New Roman"/>
          <w:sz w:val="24"/>
          <w:szCs w:val="24"/>
        </w:rPr>
        <w:t>ed</w:t>
      </w:r>
      <w:r w:rsidR="00AD4919" w:rsidRPr="00C4390F">
        <w:rPr>
          <w:rFonts w:ascii="Times New Roman" w:hAnsi="Times New Roman" w:cs="Times New Roman"/>
          <w:sz w:val="24"/>
          <w:szCs w:val="24"/>
        </w:rPr>
        <w:t xml:space="preserve"> how the team assigned particular responsibilities and only doubled up on them when necessary.</w:t>
      </w:r>
    </w:p>
    <w:p w14:paraId="745D9360" w14:textId="1883B115" w:rsidR="00003032" w:rsidRPr="00C4390F" w:rsidRDefault="00AD4919" w:rsidP="007A3CE6">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 xml:space="preserve">Additionally, this </w:t>
      </w:r>
      <w:r w:rsidR="00930520" w:rsidRPr="00C4390F">
        <w:rPr>
          <w:rFonts w:ascii="Times New Roman" w:hAnsi="Times New Roman" w:cs="Times New Roman"/>
          <w:sz w:val="24"/>
          <w:szCs w:val="24"/>
        </w:rPr>
        <w:t xml:space="preserve">ensured that </w:t>
      </w:r>
      <w:r w:rsidR="0094298F">
        <w:rPr>
          <w:rFonts w:ascii="Times New Roman" w:hAnsi="Times New Roman" w:cs="Times New Roman"/>
          <w:sz w:val="24"/>
          <w:szCs w:val="24"/>
        </w:rPr>
        <w:t>what had already been done was evident</w:t>
      </w:r>
      <w:r w:rsidR="00930520" w:rsidRPr="00C4390F">
        <w:rPr>
          <w:rFonts w:ascii="Times New Roman" w:hAnsi="Times New Roman" w:cs="Times New Roman"/>
          <w:sz w:val="24"/>
          <w:szCs w:val="24"/>
        </w:rPr>
        <w:t xml:space="preserve"> and that just the </w:t>
      </w:r>
      <w:r w:rsidR="0094298F">
        <w:rPr>
          <w:rFonts w:ascii="Times New Roman" w:hAnsi="Times New Roman" w:cs="Times New Roman"/>
          <w:sz w:val="24"/>
          <w:szCs w:val="24"/>
        </w:rPr>
        <w:t>necessary jobs</w:t>
      </w:r>
      <w:r w:rsidRPr="00C4390F">
        <w:rPr>
          <w:rFonts w:ascii="Times New Roman" w:hAnsi="Times New Roman" w:cs="Times New Roman"/>
          <w:sz w:val="24"/>
          <w:szCs w:val="24"/>
        </w:rPr>
        <w:t xml:space="preserve"> were finished</w:t>
      </w:r>
      <w:r w:rsidR="003004D0" w:rsidRPr="00C4390F">
        <w:rPr>
          <w:rFonts w:ascii="Times New Roman" w:hAnsi="Times New Roman" w:cs="Times New Roman"/>
          <w:sz w:val="24"/>
          <w:szCs w:val="24"/>
        </w:rPr>
        <w:t xml:space="preserve">. </w:t>
      </w:r>
      <w:r w:rsidRPr="00C4390F">
        <w:rPr>
          <w:rFonts w:ascii="Times New Roman" w:hAnsi="Times New Roman" w:cs="Times New Roman"/>
          <w:sz w:val="24"/>
          <w:szCs w:val="24"/>
        </w:rPr>
        <w:t xml:space="preserve">Individuals </w:t>
      </w:r>
      <w:r w:rsidR="003004D0" w:rsidRPr="00C4390F">
        <w:rPr>
          <w:rFonts w:ascii="Times New Roman" w:hAnsi="Times New Roman" w:cs="Times New Roman"/>
          <w:sz w:val="24"/>
          <w:szCs w:val="24"/>
        </w:rPr>
        <w:t xml:space="preserve">could also </w:t>
      </w:r>
      <w:r w:rsidRPr="00C4390F">
        <w:rPr>
          <w:rFonts w:ascii="Times New Roman" w:hAnsi="Times New Roman" w:cs="Times New Roman"/>
          <w:sz w:val="24"/>
          <w:szCs w:val="24"/>
        </w:rPr>
        <w:t>express their skills</w:t>
      </w:r>
      <w:r w:rsidR="00F70D73" w:rsidRPr="00C4390F">
        <w:rPr>
          <w:rFonts w:ascii="Times New Roman" w:hAnsi="Times New Roman" w:cs="Times New Roman"/>
          <w:sz w:val="24"/>
          <w:szCs w:val="24"/>
        </w:rPr>
        <w:t xml:space="preserve"> and concerns</w:t>
      </w:r>
      <w:r w:rsidRPr="00C4390F">
        <w:rPr>
          <w:rFonts w:ascii="Times New Roman" w:hAnsi="Times New Roman" w:cs="Times New Roman"/>
          <w:sz w:val="24"/>
          <w:szCs w:val="24"/>
        </w:rPr>
        <w:t xml:space="preserve"> through Scrum, enabling them to contribute as much as possible to the project. Our class's Tester section serves as a</w:t>
      </w:r>
      <w:r w:rsidR="00EE59ED" w:rsidRPr="00C4390F">
        <w:rPr>
          <w:rFonts w:ascii="Times New Roman" w:hAnsi="Times New Roman" w:cs="Times New Roman"/>
          <w:sz w:val="24"/>
          <w:szCs w:val="24"/>
        </w:rPr>
        <w:t>n excellent</w:t>
      </w:r>
      <w:r w:rsidRPr="00C4390F">
        <w:rPr>
          <w:rFonts w:ascii="Times New Roman" w:hAnsi="Times New Roman" w:cs="Times New Roman"/>
          <w:sz w:val="24"/>
          <w:szCs w:val="24"/>
        </w:rPr>
        <w:t xml:space="preserve"> illustration of this component. We were asked to supply the tests that would be carried out to make sure the code met the requirements of the client and the end user</w:t>
      </w:r>
      <w:r w:rsidR="00333085" w:rsidRPr="00C4390F">
        <w:rPr>
          <w:rFonts w:ascii="Times New Roman" w:hAnsi="Times New Roman" w:cs="Times New Roman"/>
          <w:sz w:val="24"/>
          <w:szCs w:val="24"/>
        </w:rPr>
        <w:t>.</w:t>
      </w:r>
      <w:r w:rsidR="00EF3A7B" w:rsidRPr="00C4390F">
        <w:rPr>
          <w:rFonts w:ascii="Times New Roman" w:hAnsi="Times New Roman" w:cs="Times New Roman"/>
          <w:sz w:val="24"/>
          <w:szCs w:val="24"/>
        </w:rPr>
        <w:t xml:space="preserve"> The user stories make it much easier to create each story's description. It offers inputs for the test procedures as well as anticipated outcomes. The priority of the user stories is listed</w:t>
      </w:r>
      <w:r w:rsidR="004E24F5" w:rsidRPr="00C4390F">
        <w:rPr>
          <w:rFonts w:ascii="Times New Roman" w:hAnsi="Times New Roman" w:cs="Times New Roman"/>
          <w:sz w:val="24"/>
          <w:szCs w:val="24"/>
        </w:rPr>
        <w:t xml:space="preserve"> i</w:t>
      </w:r>
      <w:r w:rsidR="00EF3A7B" w:rsidRPr="00C4390F">
        <w:rPr>
          <w:rFonts w:ascii="Times New Roman" w:hAnsi="Times New Roman" w:cs="Times New Roman"/>
          <w:sz w:val="24"/>
          <w:szCs w:val="24"/>
        </w:rPr>
        <w:t xml:space="preserve">n descending order (level of importance). The user stories in this project </w:t>
      </w:r>
      <w:r w:rsidR="004E24F5" w:rsidRPr="00C4390F">
        <w:rPr>
          <w:rFonts w:ascii="Times New Roman" w:hAnsi="Times New Roman" w:cs="Times New Roman"/>
          <w:sz w:val="24"/>
          <w:szCs w:val="24"/>
        </w:rPr>
        <w:t>describe a website's functionality from the end user's point of view</w:t>
      </w:r>
      <w:r w:rsidR="00EF3A7B" w:rsidRPr="00C4390F">
        <w:rPr>
          <w:rFonts w:ascii="Times New Roman" w:hAnsi="Times New Roman" w:cs="Times New Roman"/>
          <w:sz w:val="24"/>
          <w:szCs w:val="24"/>
        </w:rPr>
        <w:t>. This is done to explain how a website component will provide value to the user.</w:t>
      </w:r>
      <w:r w:rsidR="004E24F5" w:rsidRPr="00C4390F">
        <w:rPr>
          <w:rFonts w:ascii="Times New Roman" w:hAnsi="Times New Roman" w:cs="Times New Roman"/>
          <w:sz w:val="24"/>
          <w:szCs w:val="24"/>
        </w:rPr>
        <w:t xml:space="preserve"> </w:t>
      </w:r>
      <w:r w:rsidR="00540D41" w:rsidRPr="00C4390F">
        <w:rPr>
          <w:rFonts w:ascii="Times New Roman" w:hAnsi="Times New Roman" w:cs="Times New Roman"/>
          <w:sz w:val="24"/>
          <w:szCs w:val="24"/>
        </w:rPr>
        <w:t>This</w:t>
      </w:r>
      <w:r w:rsidR="00843A95" w:rsidRPr="00C4390F">
        <w:rPr>
          <w:rFonts w:ascii="Times New Roman" w:hAnsi="Times New Roman" w:cs="Times New Roman"/>
          <w:sz w:val="24"/>
          <w:szCs w:val="24"/>
        </w:rPr>
        <w:t xml:space="preserve"> would be very helpful</w:t>
      </w:r>
      <w:r w:rsidR="00540D41" w:rsidRPr="00C4390F">
        <w:rPr>
          <w:rFonts w:ascii="Times New Roman" w:hAnsi="Times New Roman" w:cs="Times New Roman"/>
          <w:sz w:val="24"/>
          <w:szCs w:val="24"/>
        </w:rPr>
        <w:t xml:space="preserve"> as a tester in the field</w:t>
      </w:r>
      <w:r w:rsidR="00843A95" w:rsidRPr="00C4390F">
        <w:rPr>
          <w:rFonts w:ascii="Times New Roman" w:hAnsi="Times New Roman" w:cs="Times New Roman"/>
          <w:sz w:val="24"/>
          <w:szCs w:val="24"/>
        </w:rPr>
        <w:t xml:space="preserve">. </w:t>
      </w:r>
      <w:r w:rsidR="008F1F35" w:rsidRPr="00C4390F">
        <w:rPr>
          <w:rFonts w:ascii="Times New Roman" w:hAnsi="Times New Roman" w:cs="Times New Roman"/>
          <w:sz w:val="24"/>
          <w:szCs w:val="24"/>
        </w:rPr>
        <w:t>L</w:t>
      </w:r>
      <w:r w:rsidR="004007AB" w:rsidRPr="00C4390F">
        <w:rPr>
          <w:rFonts w:ascii="Times New Roman" w:hAnsi="Times New Roman" w:cs="Times New Roman"/>
          <w:sz w:val="24"/>
          <w:szCs w:val="24"/>
        </w:rPr>
        <w:t xml:space="preserve">earning how to </w:t>
      </w:r>
      <w:r w:rsidR="00540D41" w:rsidRPr="00C4390F">
        <w:rPr>
          <w:rFonts w:ascii="Times New Roman" w:hAnsi="Times New Roman" w:cs="Times New Roman"/>
          <w:sz w:val="24"/>
          <w:szCs w:val="24"/>
        </w:rPr>
        <w:t xml:space="preserve">amass </w:t>
      </w:r>
      <w:r w:rsidR="00540D41" w:rsidRPr="00C4390F">
        <w:rPr>
          <w:rFonts w:ascii="Times New Roman" w:hAnsi="Times New Roman" w:cs="Times New Roman"/>
          <w:sz w:val="24"/>
          <w:szCs w:val="24"/>
        </w:rPr>
        <w:lastRenderedPageBreak/>
        <w:t>useful information regarding frequent and infrequent defects in code</w:t>
      </w:r>
      <w:r w:rsidR="00692FEA" w:rsidRPr="00C4390F">
        <w:rPr>
          <w:rFonts w:ascii="Times New Roman" w:hAnsi="Times New Roman" w:cs="Times New Roman"/>
          <w:sz w:val="24"/>
          <w:szCs w:val="24"/>
        </w:rPr>
        <w:t xml:space="preserve"> and</w:t>
      </w:r>
      <w:r w:rsidR="00540D41" w:rsidRPr="00C4390F">
        <w:rPr>
          <w:rFonts w:ascii="Times New Roman" w:hAnsi="Times New Roman" w:cs="Times New Roman"/>
          <w:sz w:val="24"/>
          <w:szCs w:val="24"/>
        </w:rPr>
        <w:t xml:space="preserve"> novel approaches to exploit and discover these problems.</w:t>
      </w:r>
    </w:p>
    <w:p w14:paraId="07EAF291" w14:textId="4083BCC8" w:rsidR="00A25FCF" w:rsidRPr="00C4390F" w:rsidRDefault="00EA2B65" w:rsidP="005929CB">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 xml:space="preserve">The Scrum methodology's sprint structure enables the team to pinpoint problems and incorporate potential direction adjustments based on client and end-user feedback. Module 5 serves as an example of this benefit. The team was able to adjust thanks to the Scrum-agile methodology after the project was delayed and took a different turn. The stakeholders informed the product owner that they intended to concentrate on vacation spots for wellness and detox. </w:t>
      </w:r>
      <w:r w:rsidR="00366C34" w:rsidRPr="00C4390F">
        <w:rPr>
          <w:rFonts w:ascii="Times New Roman" w:hAnsi="Times New Roman" w:cs="Times New Roman"/>
          <w:sz w:val="24"/>
          <w:szCs w:val="24"/>
        </w:rPr>
        <w:t>During their meeting, the Product Owner informed the Scrum Team of the most recent changes by SNHU Travel</w:t>
      </w:r>
      <w:r w:rsidRPr="00C4390F">
        <w:rPr>
          <w:rFonts w:ascii="Times New Roman" w:hAnsi="Times New Roman" w:cs="Times New Roman"/>
          <w:sz w:val="24"/>
          <w:szCs w:val="24"/>
        </w:rPr>
        <w:t>. The team was able to return to the Kanban board using the Scrum agile methodology, implement the suggested modifications, and test the website to ensure that it produced the outcomes that SNHU Travel was hoping for</w:t>
      </w:r>
      <w:r w:rsidR="002734E0" w:rsidRPr="00C4390F">
        <w:rPr>
          <w:rFonts w:ascii="Times New Roman" w:hAnsi="Times New Roman" w:cs="Times New Roman"/>
          <w:sz w:val="24"/>
          <w:szCs w:val="24"/>
        </w:rPr>
        <w:t>. A</w:t>
      </w:r>
      <w:r w:rsidR="00BC68CD" w:rsidRPr="00C4390F">
        <w:rPr>
          <w:rFonts w:ascii="Times New Roman" w:hAnsi="Times New Roman" w:cs="Times New Roman"/>
          <w:sz w:val="24"/>
          <w:szCs w:val="24"/>
        </w:rPr>
        <w:t>t the same time,</w:t>
      </w:r>
      <w:r w:rsidR="00A60C91" w:rsidRPr="00C4390F">
        <w:rPr>
          <w:rFonts w:ascii="Times New Roman" w:hAnsi="Times New Roman" w:cs="Times New Roman"/>
          <w:sz w:val="24"/>
          <w:szCs w:val="24"/>
        </w:rPr>
        <w:t xml:space="preserve"> adhering closely to the original plan and finishing within the specified timeframe</w:t>
      </w:r>
      <w:r w:rsidR="006A4E3A" w:rsidRPr="00C4390F">
        <w:rPr>
          <w:rFonts w:ascii="Times New Roman" w:hAnsi="Times New Roman" w:cs="Times New Roman"/>
          <w:sz w:val="24"/>
          <w:szCs w:val="24"/>
        </w:rPr>
        <w:t>.</w:t>
      </w:r>
      <w:r w:rsidR="004C01DD" w:rsidRPr="00C4390F">
        <w:rPr>
          <w:rFonts w:ascii="Times New Roman" w:hAnsi="Times New Roman" w:cs="Times New Roman"/>
          <w:sz w:val="24"/>
          <w:szCs w:val="24"/>
        </w:rPr>
        <w:t xml:space="preserve"> Scrum tools, like the task board, assist with visualizing tasks that need to be done as well as modularizing tasks. This benefits in the case of changes or issues because tasks are in individual pieces and can be changed or moved from complete to </w:t>
      </w:r>
      <w:r w:rsidR="00271DCE" w:rsidRPr="00C4390F">
        <w:rPr>
          <w:rFonts w:ascii="Times New Roman" w:hAnsi="Times New Roman" w:cs="Times New Roman"/>
          <w:sz w:val="24"/>
          <w:szCs w:val="24"/>
        </w:rPr>
        <w:t>'</w:t>
      </w:r>
      <w:r w:rsidR="004C01DD" w:rsidRPr="00C4390F">
        <w:rPr>
          <w:rFonts w:ascii="Times New Roman" w:hAnsi="Times New Roman" w:cs="Times New Roman"/>
          <w:sz w:val="24"/>
          <w:szCs w:val="24"/>
        </w:rPr>
        <w:t>todo</w:t>
      </w:r>
      <w:r w:rsidR="00271DCE" w:rsidRPr="00C4390F">
        <w:rPr>
          <w:rFonts w:ascii="Times New Roman" w:hAnsi="Times New Roman" w:cs="Times New Roman"/>
          <w:sz w:val="24"/>
          <w:szCs w:val="24"/>
        </w:rPr>
        <w:t>'</w:t>
      </w:r>
      <w:r w:rsidR="004C01DD" w:rsidRPr="00C4390F">
        <w:rPr>
          <w:rFonts w:ascii="Times New Roman" w:hAnsi="Times New Roman" w:cs="Times New Roman"/>
          <w:sz w:val="24"/>
          <w:szCs w:val="24"/>
        </w:rPr>
        <w:t xml:space="preserve"> without unnecessarily affecting other tasks. Instilling the pattern of making a daily stand-up every day also assists with handling challenges and changes. The brief meeting format allows team members to bring up challenges and issues and gives the team a chance to offer solutions before it becomes more time-consuming. It also allows the Scrum Master or the Product Owner to communicate new or sudden changes to the Product Backlog that need to be accounted for in the current sprint or soon after. This gives the team the most time to manage the new challenges and incorporate them to avoid long-term issues.</w:t>
      </w:r>
    </w:p>
    <w:p w14:paraId="06EF1626" w14:textId="5B69813E" w:rsidR="00933116" w:rsidRPr="00C4390F" w:rsidRDefault="00512B63" w:rsidP="00C22ABB">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lastRenderedPageBreak/>
        <w:t>One of the most vital aspects of the agile process is effective communication.</w:t>
      </w:r>
      <w:r w:rsidR="00C22ABB" w:rsidRPr="00C4390F">
        <w:rPr>
          <w:rFonts w:ascii="Times New Roman" w:hAnsi="Times New Roman" w:cs="Times New Roman"/>
          <w:sz w:val="24"/>
          <w:szCs w:val="24"/>
        </w:rPr>
        <w:t xml:space="preserve"> </w:t>
      </w:r>
      <w:r w:rsidRPr="00C4390F">
        <w:rPr>
          <w:rFonts w:ascii="Times New Roman" w:hAnsi="Times New Roman" w:cs="Times New Roman"/>
          <w:sz w:val="24"/>
          <w:szCs w:val="24"/>
        </w:rPr>
        <w:t>Everyone in the Scrum Team must communicate well for the team to deliver a successful project. Here are a few examples of efficient email correspondence:</w:t>
      </w:r>
    </w:p>
    <w:p w14:paraId="71EDAB1E" w14:textId="77777777" w:rsidR="002D521B" w:rsidRPr="00C4390F" w:rsidRDefault="004C2CCD" w:rsidP="00512B63">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 xml:space="preserve">To: Christy </w:t>
      </w:r>
    </w:p>
    <w:p w14:paraId="06199E45" w14:textId="4A3BB345" w:rsidR="002D521B" w:rsidRPr="00C4390F" w:rsidRDefault="004C2CCD" w:rsidP="002D521B">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 xml:space="preserve">Subject: User Story Clarification </w:t>
      </w:r>
    </w:p>
    <w:p w14:paraId="1F5A8183" w14:textId="2BE833D8" w:rsidR="004C2CCD" w:rsidRPr="00C4390F" w:rsidRDefault="004C2CCD" w:rsidP="00512B63">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Good afternoon Christy, I am working on your user stories and would like some clarification on a few items, if possible.</w:t>
      </w:r>
    </w:p>
    <w:p w14:paraId="013A9C77" w14:textId="41BC00C4" w:rsidR="004C2CCD" w:rsidRPr="00C4390F" w:rsidRDefault="004C2CCD" w:rsidP="00512B63">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 xml:space="preserve"> User Story #1: </w:t>
      </w:r>
      <w:r w:rsidRPr="00C4390F">
        <w:rPr>
          <w:rFonts w:ascii="Times New Roman" w:hAnsi="Times New Roman" w:cs="Times New Roman"/>
          <w:sz w:val="24"/>
          <w:szCs w:val="24"/>
        </w:rPr>
        <w:sym w:font="Symbol" w:char="F0B7"/>
      </w:r>
      <w:r w:rsidRPr="00C4390F">
        <w:rPr>
          <w:rFonts w:ascii="Times New Roman" w:hAnsi="Times New Roman" w:cs="Times New Roman"/>
          <w:sz w:val="24"/>
          <w:szCs w:val="24"/>
        </w:rPr>
        <w:t xml:space="preserve"> For the website to display the </w:t>
      </w:r>
      <w:r w:rsidR="00271DCE" w:rsidRPr="00C4390F">
        <w:rPr>
          <w:rFonts w:ascii="Times New Roman" w:hAnsi="Times New Roman" w:cs="Times New Roman"/>
          <w:sz w:val="24"/>
          <w:szCs w:val="24"/>
        </w:rPr>
        <w:t>"</w:t>
      </w:r>
      <w:r w:rsidRPr="00C4390F">
        <w:rPr>
          <w:rFonts w:ascii="Times New Roman" w:hAnsi="Times New Roman" w:cs="Times New Roman"/>
          <w:sz w:val="24"/>
          <w:szCs w:val="24"/>
        </w:rPr>
        <w:t>Top 10</w:t>
      </w:r>
      <w:r w:rsidR="00271DCE" w:rsidRPr="00C4390F">
        <w:rPr>
          <w:rFonts w:ascii="Times New Roman" w:hAnsi="Times New Roman" w:cs="Times New Roman"/>
          <w:sz w:val="24"/>
          <w:szCs w:val="24"/>
        </w:rPr>
        <w:t>"</w:t>
      </w:r>
      <w:r w:rsidRPr="00C4390F">
        <w:rPr>
          <w:rFonts w:ascii="Times New Roman" w:hAnsi="Times New Roman" w:cs="Times New Roman"/>
          <w:sz w:val="24"/>
          <w:szCs w:val="24"/>
        </w:rPr>
        <w:t xml:space="preserve"> destinations based on price, would you like the destinations to be displayed from highest price to lowest price or from lowest price to highest price?</w:t>
      </w:r>
    </w:p>
    <w:p w14:paraId="3901659D" w14:textId="38DF1900" w:rsidR="004C2CCD" w:rsidRDefault="004C2CCD" w:rsidP="00512B63">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 xml:space="preserve"> User Story #2: </w:t>
      </w:r>
      <w:r w:rsidRPr="00C4390F">
        <w:rPr>
          <w:rFonts w:ascii="Times New Roman" w:hAnsi="Times New Roman" w:cs="Times New Roman"/>
          <w:sz w:val="24"/>
          <w:szCs w:val="24"/>
        </w:rPr>
        <w:sym w:font="Symbol" w:char="F0B7"/>
      </w:r>
      <w:r w:rsidRPr="00C4390F">
        <w:rPr>
          <w:rFonts w:ascii="Times New Roman" w:hAnsi="Times New Roman" w:cs="Times New Roman"/>
          <w:sz w:val="24"/>
          <w:szCs w:val="24"/>
        </w:rPr>
        <w:t xml:space="preserve"> When the user </w:t>
      </w:r>
      <w:r w:rsidR="00527EBE" w:rsidRPr="00C4390F">
        <w:rPr>
          <w:rFonts w:ascii="Times New Roman" w:hAnsi="Times New Roman" w:cs="Times New Roman"/>
          <w:sz w:val="24"/>
          <w:szCs w:val="24"/>
        </w:rPr>
        <w:t>selects</w:t>
      </w:r>
      <w:r w:rsidRPr="00C4390F">
        <w:rPr>
          <w:rFonts w:ascii="Times New Roman" w:hAnsi="Times New Roman" w:cs="Times New Roman"/>
          <w:sz w:val="24"/>
          <w:szCs w:val="24"/>
        </w:rPr>
        <w:t xml:space="preserve"> destinations by pricing, should the pricing be shown by vacation option, by vacation package</w:t>
      </w:r>
      <w:r w:rsidR="00527EBE" w:rsidRPr="00C4390F">
        <w:rPr>
          <w:rFonts w:ascii="Times New Roman" w:hAnsi="Times New Roman" w:cs="Times New Roman"/>
          <w:sz w:val="24"/>
          <w:szCs w:val="24"/>
        </w:rPr>
        <w:t>,</w:t>
      </w:r>
      <w:r w:rsidRPr="00C4390F">
        <w:rPr>
          <w:rFonts w:ascii="Times New Roman" w:hAnsi="Times New Roman" w:cs="Times New Roman"/>
          <w:sz w:val="24"/>
          <w:szCs w:val="24"/>
        </w:rPr>
        <w:t xml:space="preserve"> or both?</w:t>
      </w:r>
    </w:p>
    <w:p w14:paraId="33FFBF23" w14:textId="75548105" w:rsidR="0077189A" w:rsidRDefault="0077189A" w:rsidP="00512B63">
      <w:pPr>
        <w:spacing w:line="480" w:lineRule="auto"/>
        <w:ind w:firstLine="720"/>
        <w:rPr>
          <w:rFonts w:ascii="Times New Roman" w:hAnsi="Times New Roman" w:cs="Times New Roman"/>
          <w:sz w:val="24"/>
          <w:szCs w:val="24"/>
        </w:rPr>
      </w:pPr>
      <w:r>
        <w:rPr>
          <w:rFonts w:ascii="Times New Roman" w:hAnsi="Times New Roman" w:cs="Times New Roman"/>
          <w:sz w:val="24"/>
          <w:szCs w:val="24"/>
        </w:rPr>
        <w:t>From,</w:t>
      </w:r>
    </w:p>
    <w:p w14:paraId="3CEC8C44" w14:textId="3C0557A2" w:rsidR="0077189A" w:rsidRPr="00C4390F" w:rsidRDefault="0077189A" w:rsidP="00512B63">
      <w:pPr>
        <w:spacing w:line="480" w:lineRule="auto"/>
        <w:ind w:firstLine="720"/>
        <w:rPr>
          <w:rFonts w:ascii="Times New Roman" w:hAnsi="Times New Roman" w:cs="Times New Roman"/>
          <w:sz w:val="24"/>
          <w:szCs w:val="24"/>
        </w:rPr>
      </w:pPr>
      <w:r>
        <w:rPr>
          <w:rFonts w:ascii="Times New Roman" w:hAnsi="Times New Roman" w:cs="Times New Roman"/>
          <w:sz w:val="24"/>
          <w:szCs w:val="24"/>
        </w:rPr>
        <w:t>Pasco Logan</w:t>
      </w:r>
    </w:p>
    <w:p w14:paraId="53580036" w14:textId="15ECBB30" w:rsidR="00512B63" w:rsidRPr="00C4390F" w:rsidRDefault="005E1F68" w:rsidP="00512B63">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This email illustration shows communication between a tester and a product owner. To get clarification, the Tester asks questions. The Tester will better grasp what the ideal end-user experience looks like after receiving the answers to these queries. This will enable the Scrum Team to provide SNHU Travel with a high-quality product.</w:t>
      </w:r>
    </w:p>
    <w:p w14:paraId="68A8B34F" w14:textId="2608C7E4" w:rsidR="005929CB" w:rsidRPr="00C4390F" w:rsidRDefault="00E540B0" w:rsidP="005929CB">
      <w:pPr>
        <w:spacing w:line="480" w:lineRule="auto"/>
        <w:ind w:firstLine="720"/>
        <w:rPr>
          <w:rFonts w:ascii="Times New Roman" w:hAnsi="Times New Roman" w:cs="Times New Roman"/>
          <w:sz w:val="24"/>
          <w:szCs w:val="24"/>
        </w:rPr>
      </w:pPr>
      <w:r w:rsidRPr="00C4390F">
        <w:rPr>
          <w:rFonts w:ascii="Times New Roman" w:hAnsi="Times New Roman" w:cs="Times New Roman"/>
          <w:sz w:val="24"/>
          <w:szCs w:val="24"/>
        </w:rPr>
        <w:t xml:space="preserve">The use of information radiators is one of Scrum's most effective tactics. Participants can view the radiator, update their current actions, and track the progress of the other members and their duties on the project using either a digital tool or a localized whiteboard. This reduces the </w:t>
      </w:r>
      <w:r w:rsidRPr="00C4390F">
        <w:rPr>
          <w:rFonts w:ascii="Times New Roman" w:hAnsi="Times New Roman" w:cs="Times New Roman"/>
          <w:sz w:val="24"/>
          <w:szCs w:val="24"/>
        </w:rPr>
        <w:lastRenderedPageBreak/>
        <w:t>need for frequent update meetings or a lack of clarity on who is working on what tasks and their current status. This enables each team member to concentrate on their specific job while feeling confident that they are neither duplicating effort or getting ahead of other requirements.</w:t>
      </w:r>
      <w:r w:rsidR="00271DCE" w:rsidRPr="00C4390F">
        <w:rPr>
          <w:rFonts w:ascii="Times New Roman" w:hAnsi="Times New Roman" w:cs="Times New Roman"/>
          <w:sz w:val="24"/>
          <w:szCs w:val="24"/>
        </w:rPr>
        <w:t xml:space="preserve"> </w:t>
      </w:r>
      <w:r w:rsidR="009E4C58" w:rsidRPr="00C4390F">
        <w:rPr>
          <w:rFonts w:ascii="Times New Roman" w:hAnsi="Times New Roman" w:cs="Times New Roman"/>
          <w:sz w:val="24"/>
          <w:szCs w:val="24"/>
        </w:rPr>
        <w:t xml:space="preserve">The Scrum-agile approach, in my opinion, was the most effective strategy for finishing this project. It is fantastic to </w:t>
      </w:r>
      <w:r w:rsidR="006839FF" w:rsidRPr="00C4390F">
        <w:rPr>
          <w:rFonts w:ascii="Times New Roman" w:hAnsi="Times New Roman" w:cs="Times New Roman"/>
          <w:sz w:val="24"/>
          <w:szCs w:val="24"/>
        </w:rPr>
        <w:t>divide</w:t>
      </w:r>
      <w:r w:rsidR="009E4C58" w:rsidRPr="00C4390F">
        <w:rPr>
          <w:rFonts w:ascii="Times New Roman" w:hAnsi="Times New Roman" w:cs="Times New Roman"/>
          <w:sz w:val="24"/>
          <w:szCs w:val="24"/>
        </w:rPr>
        <w:t xml:space="preserve"> the team's tasks according to each person's area of strength. The team members all understand their responsibilities and how to do them. The Agile Methodology's adaptability is the primary factor in its efficacy. When adjustments are made during the process, it helps the team swiftly adapt. The strategy helps team members accept uncertainty and enables them to provide fast feedback.</w:t>
      </w:r>
      <w:r w:rsidR="0069767D" w:rsidRPr="00C4390F">
        <w:rPr>
          <w:rFonts w:ascii="Times New Roman" w:hAnsi="Times New Roman" w:cs="Times New Roman"/>
          <w:sz w:val="24"/>
          <w:szCs w:val="24"/>
        </w:rPr>
        <w:t xml:space="preserve"> </w:t>
      </w:r>
      <w:r w:rsidR="00234ADA" w:rsidRPr="00C4390F">
        <w:rPr>
          <w:rFonts w:ascii="Times New Roman" w:hAnsi="Times New Roman" w:cs="Times New Roman"/>
          <w:sz w:val="24"/>
          <w:szCs w:val="24"/>
        </w:rPr>
        <w:t>The one disadvantage of the Agile Methodology, in my opinion—though it would depend on the project—is the lack of documentation. It makes sense to employ the waterfall technique when documentation is a major concern, but in all other situations, this method is the most efficient for managing and generating projects.</w:t>
      </w:r>
    </w:p>
    <w:p w14:paraId="660141C2" w14:textId="77777777" w:rsidR="0022618C" w:rsidRPr="00C4390F" w:rsidRDefault="0022618C" w:rsidP="007A3CE6">
      <w:pPr>
        <w:spacing w:line="480" w:lineRule="auto"/>
        <w:ind w:firstLine="720"/>
        <w:rPr>
          <w:rFonts w:ascii="Times New Roman" w:hAnsi="Times New Roman" w:cs="Times New Roman"/>
          <w:sz w:val="24"/>
          <w:szCs w:val="24"/>
        </w:rPr>
      </w:pPr>
    </w:p>
    <w:sectPr w:rsidR="0022618C" w:rsidRPr="00C439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0A68B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13127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wMDQxNrO0NDcxM7VQ0lEKTi0uzszPAykwqwUAzkUsfSwAAAA="/>
  </w:docVars>
  <w:rsids>
    <w:rsidRoot w:val="00645911"/>
    <w:rsid w:val="0000237D"/>
    <w:rsid w:val="00003032"/>
    <w:rsid w:val="00003096"/>
    <w:rsid w:val="00007648"/>
    <w:rsid w:val="00023CF5"/>
    <w:rsid w:val="00024554"/>
    <w:rsid w:val="0003126F"/>
    <w:rsid w:val="00036898"/>
    <w:rsid w:val="000451E5"/>
    <w:rsid w:val="00045DA4"/>
    <w:rsid w:val="00057FF9"/>
    <w:rsid w:val="00063B8E"/>
    <w:rsid w:val="00070B14"/>
    <w:rsid w:val="00075B8C"/>
    <w:rsid w:val="00090CE6"/>
    <w:rsid w:val="000A1995"/>
    <w:rsid w:val="000A27EF"/>
    <w:rsid w:val="000A4CB2"/>
    <w:rsid w:val="000B2474"/>
    <w:rsid w:val="000B46A9"/>
    <w:rsid w:val="000C6BC2"/>
    <w:rsid w:val="000D4883"/>
    <w:rsid w:val="000E4533"/>
    <w:rsid w:val="000F353B"/>
    <w:rsid w:val="00103170"/>
    <w:rsid w:val="0010522C"/>
    <w:rsid w:val="0011062D"/>
    <w:rsid w:val="001140A0"/>
    <w:rsid w:val="00125514"/>
    <w:rsid w:val="0014068E"/>
    <w:rsid w:val="00143169"/>
    <w:rsid w:val="00146EE2"/>
    <w:rsid w:val="00147659"/>
    <w:rsid w:val="00177606"/>
    <w:rsid w:val="001843CB"/>
    <w:rsid w:val="001B43D1"/>
    <w:rsid w:val="001C7906"/>
    <w:rsid w:val="001D3635"/>
    <w:rsid w:val="00206B84"/>
    <w:rsid w:val="00223F29"/>
    <w:rsid w:val="0022618C"/>
    <w:rsid w:val="00234ADA"/>
    <w:rsid w:val="00262A04"/>
    <w:rsid w:val="00264967"/>
    <w:rsid w:val="00270770"/>
    <w:rsid w:val="00271DCE"/>
    <w:rsid w:val="002734E0"/>
    <w:rsid w:val="00280F92"/>
    <w:rsid w:val="0028781F"/>
    <w:rsid w:val="002A0EA6"/>
    <w:rsid w:val="002B336C"/>
    <w:rsid w:val="002B3F38"/>
    <w:rsid w:val="002B7FA4"/>
    <w:rsid w:val="002D521B"/>
    <w:rsid w:val="002F5AF0"/>
    <w:rsid w:val="003004D0"/>
    <w:rsid w:val="00305F95"/>
    <w:rsid w:val="0031077E"/>
    <w:rsid w:val="0031559C"/>
    <w:rsid w:val="0032660B"/>
    <w:rsid w:val="00327073"/>
    <w:rsid w:val="00332C6B"/>
    <w:rsid w:val="00333085"/>
    <w:rsid w:val="003440F6"/>
    <w:rsid w:val="00366C34"/>
    <w:rsid w:val="00373048"/>
    <w:rsid w:val="0038072D"/>
    <w:rsid w:val="003D7973"/>
    <w:rsid w:val="003E1537"/>
    <w:rsid w:val="003F176A"/>
    <w:rsid w:val="003F3919"/>
    <w:rsid w:val="004007AB"/>
    <w:rsid w:val="004047F3"/>
    <w:rsid w:val="00427776"/>
    <w:rsid w:val="0043050F"/>
    <w:rsid w:val="00432B61"/>
    <w:rsid w:val="0043656B"/>
    <w:rsid w:val="004468AD"/>
    <w:rsid w:val="004476B7"/>
    <w:rsid w:val="004600A8"/>
    <w:rsid w:val="00466854"/>
    <w:rsid w:val="004773B0"/>
    <w:rsid w:val="004A3983"/>
    <w:rsid w:val="004A729B"/>
    <w:rsid w:val="004B3945"/>
    <w:rsid w:val="004C01DD"/>
    <w:rsid w:val="004C158B"/>
    <w:rsid w:val="004C2CCD"/>
    <w:rsid w:val="004C6732"/>
    <w:rsid w:val="004E24F5"/>
    <w:rsid w:val="00501972"/>
    <w:rsid w:val="00502647"/>
    <w:rsid w:val="0050486E"/>
    <w:rsid w:val="005072C6"/>
    <w:rsid w:val="00510731"/>
    <w:rsid w:val="00512B63"/>
    <w:rsid w:val="00513F4C"/>
    <w:rsid w:val="005231C8"/>
    <w:rsid w:val="005231FF"/>
    <w:rsid w:val="00527EBE"/>
    <w:rsid w:val="00540D41"/>
    <w:rsid w:val="00553CE8"/>
    <w:rsid w:val="00554A63"/>
    <w:rsid w:val="00557F13"/>
    <w:rsid w:val="00584FA4"/>
    <w:rsid w:val="00585EED"/>
    <w:rsid w:val="005929CB"/>
    <w:rsid w:val="00595BF1"/>
    <w:rsid w:val="005C7B91"/>
    <w:rsid w:val="005D2214"/>
    <w:rsid w:val="005E1F68"/>
    <w:rsid w:val="0060151B"/>
    <w:rsid w:val="006163B1"/>
    <w:rsid w:val="00625B8C"/>
    <w:rsid w:val="0062603A"/>
    <w:rsid w:val="00645911"/>
    <w:rsid w:val="00647204"/>
    <w:rsid w:val="00647F2C"/>
    <w:rsid w:val="00662B0E"/>
    <w:rsid w:val="0066785B"/>
    <w:rsid w:val="006712CE"/>
    <w:rsid w:val="006839FF"/>
    <w:rsid w:val="00692FEA"/>
    <w:rsid w:val="0069767D"/>
    <w:rsid w:val="006A4E3A"/>
    <w:rsid w:val="006B0DEE"/>
    <w:rsid w:val="006B13D4"/>
    <w:rsid w:val="006B328F"/>
    <w:rsid w:val="006E1C6E"/>
    <w:rsid w:val="00700F8A"/>
    <w:rsid w:val="00705689"/>
    <w:rsid w:val="00734E46"/>
    <w:rsid w:val="00737DF9"/>
    <w:rsid w:val="00762880"/>
    <w:rsid w:val="0077189A"/>
    <w:rsid w:val="007867CA"/>
    <w:rsid w:val="007A3CE6"/>
    <w:rsid w:val="007B1E29"/>
    <w:rsid w:val="007C6C89"/>
    <w:rsid w:val="007E5E13"/>
    <w:rsid w:val="007F22F4"/>
    <w:rsid w:val="00830F1C"/>
    <w:rsid w:val="00836261"/>
    <w:rsid w:val="0084093E"/>
    <w:rsid w:val="00840FAE"/>
    <w:rsid w:val="008422F9"/>
    <w:rsid w:val="00843A95"/>
    <w:rsid w:val="0085201A"/>
    <w:rsid w:val="008563F8"/>
    <w:rsid w:val="00871EAA"/>
    <w:rsid w:val="0087582E"/>
    <w:rsid w:val="00876A7B"/>
    <w:rsid w:val="008915DC"/>
    <w:rsid w:val="008C1128"/>
    <w:rsid w:val="008C4FAE"/>
    <w:rsid w:val="008E67B8"/>
    <w:rsid w:val="008F1F35"/>
    <w:rsid w:val="00904849"/>
    <w:rsid w:val="00907C09"/>
    <w:rsid w:val="009135DE"/>
    <w:rsid w:val="009202B2"/>
    <w:rsid w:val="00927CB1"/>
    <w:rsid w:val="00930520"/>
    <w:rsid w:val="00933116"/>
    <w:rsid w:val="0094298F"/>
    <w:rsid w:val="00956F2E"/>
    <w:rsid w:val="00967B74"/>
    <w:rsid w:val="00976C85"/>
    <w:rsid w:val="009A107A"/>
    <w:rsid w:val="009B0EA9"/>
    <w:rsid w:val="009B391C"/>
    <w:rsid w:val="009B6A6D"/>
    <w:rsid w:val="009C300D"/>
    <w:rsid w:val="009D6BDD"/>
    <w:rsid w:val="009E1376"/>
    <w:rsid w:val="009E4C58"/>
    <w:rsid w:val="00A024DD"/>
    <w:rsid w:val="00A25FCF"/>
    <w:rsid w:val="00A44F56"/>
    <w:rsid w:val="00A60831"/>
    <w:rsid w:val="00A60C91"/>
    <w:rsid w:val="00A6460A"/>
    <w:rsid w:val="00A65010"/>
    <w:rsid w:val="00A82C2A"/>
    <w:rsid w:val="00A91215"/>
    <w:rsid w:val="00AB338B"/>
    <w:rsid w:val="00AC40DC"/>
    <w:rsid w:val="00AC47A1"/>
    <w:rsid w:val="00AD4919"/>
    <w:rsid w:val="00AD5E2B"/>
    <w:rsid w:val="00AE6BB5"/>
    <w:rsid w:val="00AE760C"/>
    <w:rsid w:val="00B06430"/>
    <w:rsid w:val="00B12A7E"/>
    <w:rsid w:val="00B3456D"/>
    <w:rsid w:val="00B3605C"/>
    <w:rsid w:val="00B37000"/>
    <w:rsid w:val="00B549E6"/>
    <w:rsid w:val="00B55248"/>
    <w:rsid w:val="00B67496"/>
    <w:rsid w:val="00B70C24"/>
    <w:rsid w:val="00B83C10"/>
    <w:rsid w:val="00B878FA"/>
    <w:rsid w:val="00B95F65"/>
    <w:rsid w:val="00BB18EF"/>
    <w:rsid w:val="00BB5274"/>
    <w:rsid w:val="00BC00FB"/>
    <w:rsid w:val="00BC3FF5"/>
    <w:rsid w:val="00BC68CD"/>
    <w:rsid w:val="00BF091C"/>
    <w:rsid w:val="00BF4258"/>
    <w:rsid w:val="00BF6882"/>
    <w:rsid w:val="00C011A1"/>
    <w:rsid w:val="00C02023"/>
    <w:rsid w:val="00C216C3"/>
    <w:rsid w:val="00C2189A"/>
    <w:rsid w:val="00C22ABB"/>
    <w:rsid w:val="00C236C6"/>
    <w:rsid w:val="00C30968"/>
    <w:rsid w:val="00C4390F"/>
    <w:rsid w:val="00C460CD"/>
    <w:rsid w:val="00C46912"/>
    <w:rsid w:val="00C52156"/>
    <w:rsid w:val="00C6251C"/>
    <w:rsid w:val="00C652C8"/>
    <w:rsid w:val="00C717DC"/>
    <w:rsid w:val="00C72D0F"/>
    <w:rsid w:val="00C73C79"/>
    <w:rsid w:val="00C918EE"/>
    <w:rsid w:val="00CA7A85"/>
    <w:rsid w:val="00CB4B7E"/>
    <w:rsid w:val="00CB7CA7"/>
    <w:rsid w:val="00CB7EC2"/>
    <w:rsid w:val="00CD193C"/>
    <w:rsid w:val="00CD4ACE"/>
    <w:rsid w:val="00CD6ED8"/>
    <w:rsid w:val="00CD7829"/>
    <w:rsid w:val="00CE2FDF"/>
    <w:rsid w:val="00CF4CC7"/>
    <w:rsid w:val="00CF5B04"/>
    <w:rsid w:val="00D02E24"/>
    <w:rsid w:val="00D21101"/>
    <w:rsid w:val="00D22F62"/>
    <w:rsid w:val="00D46B39"/>
    <w:rsid w:val="00D5297D"/>
    <w:rsid w:val="00D56551"/>
    <w:rsid w:val="00D65C74"/>
    <w:rsid w:val="00D75D34"/>
    <w:rsid w:val="00D840C0"/>
    <w:rsid w:val="00D92336"/>
    <w:rsid w:val="00DA5904"/>
    <w:rsid w:val="00DC7FEF"/>
    <w:rsid w:val="00DD4B55"/>
    <w:rsid w:val="00DD55B1"/>
    <w:rsid w:val="00DE00ED"/>
    <w:rsid w:val="00DE1E05"/>
    <w:rsid w:val="00DE5D5E"/>
    <w:rsid w:val="00E0296C"/>
    <w:rsid w:val="00E03FD4"/>
    <w:rsid w:val="00E17BF3"/>
    <w:rsid w:val="00E20635"/>
    <w:rsid w:val="00E26193"/>
    <w:rsid w:val="00E3469C"/>
    <w:rsid w:val="00E40F99"/>
    <w:rsid w:val="00E42637"/>
    <w:rsid w:val="00E439E2"/>
    <w:rsid w:val="00E45C16"/>
    <w:rsid w:val="00E52A4D"/>
    <w:rsid w:val="00E540B0"/>
    <w:rsid w:val="00E55EC5"/>
    <w:rsid w:val="00E56385"/>
    <w:rsid w:val="00E62B18"/>
    <w:rsid w:val="00E725AA"/>
    <w:rsid w:val="00E7270A"/>
    <w:rsid w:val="00E76D91"/>
    <w:rsid w:val="00E932E5"/>
    <w:rsid w:val="00EA2B65"/>
    <w:rsid w:val="00EB2E18"/>
    <w:rsid w:val="00EC3AA4"/>
    <w:rsid w:val="00ED1652"/>
    <w:rsid w:val="00EE59ED"/>
    <w:rsid w:val="00EF3A7B"/>
    <w:rsid w:val="00F15F6F"/>
    <w:rsid w:val="00F22804"/>
    <w:rsid w:val="00F63BA8"/>
    <w:rsid w:val="00F70D73"/>
    <w:rsid w:val="00F834E4"/>
    <w:rsid w:val="00F975CB"/>
    <w:rsid w:val="00FA305E"/>
    <w:rsid w:val="00FB6A4A"/>
    <w:rsid w:val="00FC7AEA"/>
    <w:rsid w:val="00FD4101"/>
    <w:rsid w:val="00FE5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50452"/>
  <w15:chartTrackingRefBased/>
  <w15:docId w15:val="{38114B00-8202-4699-864D-64489432F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6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5461822">
      <w:bodyDiv w:val="1"/>
      <w:marLeft w:val="0"/>
      <w:marRight w:val="0"/>
      <w:marTop w:val="0"/>
      <w:marBottom w:val="0"/>
      <w:divBdr>
        <w:top w:val="none" w:sz="0" w:space="0" w:color="auto"/>
        <w:left w:val="none" w:sz="0" w:space="0" w:color="auto"/>
        <w:bottom w:val="none" w:sz="0" w:space="0" w:color="auto"/>
        <w:right w:val="none" w:sz="0" w:space="0" w:color="auto"/>
      </w:divBdr>
    </w:div>
    <w:div w:id="1997759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ECFE87-C41E-43B4-8AB8-6E3412ACC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0</TotalTime>
  <Pages>5</Pages>
  <Words>1219</Words>
  <Characters>6954</Characters>
  <Application>Microsoft Office Word</Application>
  <DocSecurity>0</DocSecurity>
  <Lines>57</Lines>
  <Paragraphs>16</Paragraphs>
  <ScaleCrop>false</ScaleCrop>
  <Company/>
  <LinksUpToDate>false</LinksUpToDate>
  <CharactersWithSpaces>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o Logan</dc:creator>
  <cp:keywords/>
  <dc:description/>
  <cp:lastModifiedBy>Pasco Logan</cp:lastModifiedBy>
  <cp:revision>300</cp:revision>
  <dcterms:created xsi:type="dcterms:W3CDTF">2022-07-22T22:10:00Z</dcterms:created>
  <dcterms:modified xsi:type="dcterms:W3CDTF">2022-08-14T00:02:00Z</dcterms:modified>
</cp:coreProperties>
</file>